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0BF99" w14:textId="118725CC" w:rsidR="00337D43" w:rsidRDefault="00D36269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b/>
          <w:bCs/>
          <w:color w:val="000000"/>
          <w:sz w:val="24"/>
          <w:szCs w:val="24"/>
          <w:u w:color="000000"/>
          <w:bdr w:val="nil"/>
          <w:lang w:eastAsia="en-GB"/>
        </w:rPr>
      </w:pPr>
      <w:r>
        <w:rPr>
          <w:rFonts w:ascii="Times New Roman" w:eastAsia="Calibri" w:hAnsi="Times New Roman" w:cs="Calibri"/>
          <w:b/>
          <w:bCs/>
          <w:color w:val="000000"/>
          <w:sz w:val="24"/>
          <w:szCs w:val="24"/>
          <w:u w:color="000000"/>
          <w:bdr w:val="nil"/>
          <w:lang w:eastAsia="en-GB"/>
        </w:rPr>
        <w:t>Questions g</w:t>
      </w:r>
      <w:r w:rsidR="00854BC7">
        <w:rPr>
          <w:rFonts w:ascii="Times New Roman" w:eastAsia="Calibri" w:hAnsi="Times New Roman" w:cs="Calibri"/>
          <w:b/>
          <w:bCs/>
          <w:color w:val="000000"/>
          <w:sz w:val="24"/>
          <w:szCs w:val="24"/>
          <w:u w:color="000000"/>
          <w:bdr w:val="nil"/>
          <w:lang w:eastAsia="en-GB"/>
        </w:rPr>
        <w:t xml:space="preserve">uide for interview </w:t>
      </w:r>
    </w:p>
    <w:p w14:paraId="7A268EC0" w14:textId="168FC164" w:rsidR="00854BC7" w:rsidRPr="00337D43" w:rsidRDefault="005A413B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color w:val="000000"/>
          <w:sz w:val="24"/>
          <w:szCs w:val="24"/>
          <w:u w:color="000000"/>
          <w:bdr w:val="nil"/>
          <w:lang w:eastAsia="en-GB"/>
        </w:rPr>
      </w:pPr>
      <w:r>
        <w:rPr>
          <w:rFonts w:ascii="Times New Roman" w:eastAsia="Calibri" w:hAnsi="Times New Roman" w:cs="Calibri"/>
          <w:color w:val="000000"/>
          <w:sz w:val="24"/>
          <w:szCs w:val="24"/>
          <w:u w:color="000000"/>
          <w:bdr w:val="nil"/>
          <w:lang w:eastAsia="en-GB"/>
        </w:rPr>
        <w:t xml:space="preserve">Although the interviews were open-ended, the interviewer </w:t>
      </w:r>
      <w:r w:rsidR="007A25EE">
        <w:rPr>
          <w:rFonts w:ascii="Times New Roman" w:eastAsia="Calibri" w:hAnsi="Times New Roman" w:cs="Calibri"/>
          <w:color w:val="000000"/>
          <w:sz w:val="24"/>
          <w:szCs w:val="24"/>
          <w:u w:color="000000"/>
          <w:bdr w:val="nil"/>
          <w:lang w:eastAsia="en-GB"/>
        </w:rPr>
        <w:t xml:space="preserve">considered the following questions as a reference. </w:t>
      </w:r>
      <w:r>
        <w:rPr>
          <w:rFonts w:ascii="Times New Roman" w:eastAsia="Calibri" w:hAnsi="Times New Roman" w:cs="Calibri"/>
          <w:color w:val="000000"/>
          <w:sz w:val="24"/>
          <w:szCs w:val="24"/>
          <w:u w:color="000000"/>
          <w:bdr w:val="nil"/>
          <w:lang w:eastAsia="en-GB"/>
        </w:rPr>
        <w:t xml:space="preserve"> </w:t>
      </w:r>
    </w:p>
    <w:p w14:paraId="65233835" w14:textId="4C8A799D" w:rsidR="00337D43" w:rsidRPr="00337D43" w:rsidRDefault="007A25EE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i/>
          <w:iCs/>
          <w:color w:val="000000"/>
          <w:sz w:val="24"/>
          <w:szCs w:val="24"/>
          <w:u w:color="000000"/>
          <w:bdr w:val="nil"/>
          <w:lang w:eastAsia="en-GB"/>
        </w:rPr>
      </w:pPr>
      <w:r w:rsidRPr="007A25EE">
        <w:rPr>
          <w:rFonts w:ascii="Times New Roman" w:eastAsia="Calibri" w:hAnsi="Times New Roman" w:cs="Calibri"/>
          <w:i/>
          <w:iCs/>
          <w:color w:val="000000"/>
          <w:sz w:val="24"/>
          <w:szCs w:val="24"/>
          <w:u w:color="000000"/>
          <w:bdr w:val="nil"/>
          <w:lang w:eastAsia="en-GB"/>
        </w:rPr>
        <w:t>Questions addressed to f</w:t>
      </w:r>
      <w:r w:rsidR="00337D43" w:rsidRPr="00337D43">
        <w:rPr>
          <w:rFonts w:ascii="Times New Roman" w:eastAsia="Calibri" w:hAnsi="Times New Roman" w:cs="Calibri"/>
          <w:i/>
          <w:iCs/>
          <w:color w:val="000000"/>
          <w:sz w:val="24"/>
          <w:szCs w:val="24"/>
          <w:u w:color="000000"/>
          <w:bdr w:val="nil"/>
          <w:lang w:eastAsia="en-GB"/>
        </w:rPr>
        <w:t xml:space="preserve">amily members </w:t>
      </w:r>
    </w:p>
    <w:p w14:paraId="13302B1D" w14:textId="56A09D61" w:rsidR="00337D43" w:rsidRPr="00337D43" w:rsidRDefault="00337D43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1.    The general context of </w:t>
      </w:r>
      <w:r w:rsidR="007A25EE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the </w:t>
      </w: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>family business</w:t>
      </w:r>
    </w:p>
    <w:p w14:paraId="39F2B38E" w14:textId="68C1DBFB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a.    </w:t>
      </w:r>
      <w:r w:rsidR="007A25EE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>Tell</w:t>
      </w: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 me about your history in the family business. </w:t>
      </w:r>
    </w:p>
    <w:p w14:paraId="2EDF1505" w14:textId="77777777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>b.    How do you describe your family business?</w:t>
      </w:r>
    </w:p>
    <w:p w14:paraId="3F3630C4" w14:textId="1FE73FAD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c.    Explain some situation which might illustrate how are the relationships between family members inside the business. </w:t>
      </w:r>
    </w:p>
    <w:p w14:paraId="1CF9A1C7" w14:textId="6BC8E350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d.    Give some examples </w:t>
      </w:r>
      <w:r w:rsidR="007A25EE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>of</w:t>
      </w: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 the role played by the family in the business and how business affects the family. </w:t>
      </w:r>
    </w:p>
    <w:p w14:paraId="2FC00937" w14:textId="77777777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e.    How do you describe the goals of this family in the business? </w:t>
      </w:r>
    </w:p>
    <w:p w14:paraId="752E461D" w14:textId="77777777" w:rsidR="00337D43" w:rsidRPr="00337D43" w:rsidRDefault="00337D43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color w:val="000000"/>
          <w:sz w:val="24"/>
          <w:szCs w:val="24"/>
          <w:u w:color="000000"/>
          <w:bdr w:val="nil"/>
          <w:lang w:eastAsia="en-GB"/>
        </w:rPr>
        <w:t xml:space="preserve">2.    Constructive conflict management. </w:t>
      </w:r>
    </w:p>
    <w:p w14:paraId="0B44BD26" w14:textId="0A4A0E36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a.    </w:t>
      </w:r>
      <w:r w:rsidR="007A25EE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>Tell</w:t>
      </w: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 me about some situation where family </w:t>
      </w:r>
      <w:r w:rsidR="007A25EE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>coped</w:t>
      </w: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 </w:t>
      </w:r>
      <w:r w:rsidR="007A25EE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with </w:t>
      </w: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a conflict in the business. </w:t>
      </w:r>
    </w:p>
    <w:p w14:paraId="671922F5" w14:textId="77777777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>b.    What were the main effects of that conflict both in family and business?</w:t>
      </w:r>
    </w:p>
    <w:p w14:paraId="4A5F0E22" w14:textId="23215B93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c.    </w:t>
      </w:r>
      <w:r w:rsidR="007A25EE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Tell me </w:t>
      </w: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about a recent situation where a family member would have disagreed about business issues. How did you deal with these differences and controversies? </w:t>
      </w:r>
    </w:p>
    <w:p w14:paraId="3BAE153B" w14:textId="0C3A4C7C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d.    Tell me about some situation </w:t>
      </w:r>
      <w:r w:rsidR="007A25EE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>that</w:t>
      </w: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 </w:t>
      </w:r>
      <w:r w:rsidR="007A25EE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>might be</w:t>
      </w: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 an example of how family members make decisions in the company. </w:t>
      </w:r>
    </w:p>
    <w:p w14:paraId="20713AF9" w14:textId="77777777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e.    Tell me about some conflict related to decision making in the company. How did you manage it? </w:t>
      </w:r>
    </w:p>
    <w:p w14:paraId="32F02153" w14:textId="77777777" w:rsidR="00337D43" w:rsidRPr="00337D43" w:rsidRDefault="00337D43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color w:val="000000"/>
          <w:sz w:val="24"/>
          <w:szCs w:val="24"/>
          <w:u w:color="000000"/>
          <w:bdr w:val="nil"/>
          <w:lang w:eastAsia="en-GB"/>
        </w:rPr>
        <w:lastRenderedPageBreak/>
        <w:t>3.    Innovation</w:t>
      </w:r>
    </w:p>
    <w:p w14:paraId="413B2FD7" w14:textId="77777777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a.    Explain how the innovation of your family business is. </w:t>
      </w:r>
    </w:p>
    <w:p w14:paraId="16A717E9" w14:textId="77777777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b.    Give some examples of the recent innovation developed in the business.  </w:t>
      </w:r>
    </w:p>
    <w:p w14:paraId="234D0017" w14:textId="77777777" w:rsidR="00337D43" w:rsidRPr="00337D43" w:rsidRDefault="00337D43" w:rsidP="008A28D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ind w:left="720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c.    Tell me about how innovation is taking place. </w:t>
      </w:r>
    </w:p>
    <w:p w14:paraId="5C093FE8" w14:textId="1FE784D9" w:rsidR="00337D43" w:rsidRPr="00337D43" w:rsidRDefault="007A25EE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i/>
          <w:iCs/>
          <w:color w:val="000000"/>
          <w:sz w:val="24"/>
          <w:szCs w:val="24"/>
          <w:u w:color="000000"/>
          <w:bdr w:val="nil"/>
          <w:lang w:eastAsia="en-GB"/>
        </w:rPr>
      </w:pPr>
      <w:r w:rsidRPr="007A25EE">
        <w:rPr>
          <w:rFonts w:ascii="Times New Roman" w:eastAsia="Calibri" w:hAnsi="Times New Roman" w:cs="Calibri"/>
          <w:i/>
          <w:iCs/>
          <w:color w:val="000000"/>
          <w:sz w:val="24"/>
          <w:szCs w:val="24"/>
          <w:u w:color="000000"/>
          <w:bdr w:val="nil"/>
          <w:lang w:eastAsia="en-GB"/>
        </w:rPr>
        <w:t>Questions addressed to n</w:t>
      </w:r>
      <w:r w:rsidR="00337D43" w:rsidRPr="00337D43">
        <w:rPr>
          <w:rFonts w:ascii="Times New Roman" w:eastAsia="Calibri" w:hAnsi="Times New Roman" w:cs="Calibri"/>
          <w:i/>
          <w:iCs/>
          <w:color w:val="000000"/>
          <w:sz w:val="24"/>
          <w:szCs w:val="24"/>
          <w:u w:color="000000"/>
          <w:bdr w:val="nil"/>
          <w:lang w:eastAsia="en-GB"/>
        </w:rPr>
        <w:t>on-family managers</w:t>
      </w:r>
    </w:p>
    <w:p w14:paraId="69E5810B" w14:textId="77777777" w:rsidR="00337D43" w:rsidRPr="00337D43" w:rsidRDefault="00337D43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1.    Talk to me about your history in the family business. </w:t>
      </w:r>
    </w:p>
    <w:p w14:paraId="24947411" w14:textId="77777777" w:rsidR="00337D43" w:rsidRPr="00337D43" w:rsidRDefault="00337D43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2.    Describe the last innovation projects that you are undertaking in your area. </w:t>
      </w:r>
    </w:p>
    <w:p w14:paraId="6E356752" w14:textId="6A323C97" w:rsidR="00337D43" w:rsidRPr="00337D43" w:rsidRDefault="00337D43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3.    How these initiatives are taking place. What resources and obstacles </w:t>
      </w:r>
      <w:r w:rsidR="00850B7F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>have you</w:t>
      </w: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 </w:t>
      </w:r>
      <w:proofErr w:type="gramStart"/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>found.</w:t>
      </w:r>
      <w:proofErr w:type="gramEnd"/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 </w:t>
      </w:r>
    </w:p>
    <w:p w14:paraId="324EB0DD" w14:textId="5243D05D" w:rsidR="00B5552E" w:rsidRPr="00541462" w:rsidRDefault="00337D43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bCs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4.   </w:t>
      </w:r>
      <w:r w:rsidR="00B5552E" w:rsidRPr="00541462">
        <w:rPr>
          <w:rFonts w:ascii="Times New Roman" w:eastAsia="Calibri" w:hAnsi="Times New Roman" w:cs="Calibri"/>
          <w:bCs/>
          <w:sz w:val="24"/>
          <w:szCs w:val="24"/>
          <w:u w:color="000000"/>
          <w:bdr w:val="nil"/>
          <w:lang w:eastAsia="en-GB"/>
        </w:rPr>
        <w:t>How is the innovation process deployed</w:t>
      </w:r>
      <w:r w:rsidR="00541462" w:rsidRPr="00541462">
        <w:rPr>
          <w:rFonts w:ascii="Times New Roman" w:eastAsia="Calibri" w:hAnsi="Times New Roman" w:cs="Calibri"/>
          <w:bCs/>
          <w:sz w:val="24"/>
          <w:szCs w:val="24"/>
          <w:u w:color="000000"/>
          <w:bdr w:val="nil"/>
          <w:lang w:eastAsia="en-GB"/>
        </w:rPr>
        <w:t xml:space="preserve"> regarding change management and decision-making</w:t>
      </w:r>
      <w:r w:rsidR="00B5552E" w:rsidRPr="00541462">
        <w:rPr>
          <w:rFonts w:ascii="Times New Roman" w:eastAsia="Calibri" w:hAnsi="Times New Roman" w:cs="Calibri"/>
          <w:bCs/>
          <w:sz w:val="24"/>
          <w:szCs w:val="24"/>
          <w:u w:color="000000"/>
          <w:bdr w:val="nil"/>
          <w:lang w:eastAsia="en-GB"/>
        </w:rPr>
        <w:t xml:space="preserve">? </w:t>
      </w:r>
    </w:p>
    <w:p w14:paraId="00655AB7" w14:textId="77777777" w:rsidR="00337D43" w:rsidRPr="00337D43" w:rsidRDefault="00337D43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</w:pPr>
      <w:r w:rsidRPr="00337D43">
        <w:rPr>
          <w:rFonts w:ascii="Times New Roman" w:eastAsia="Calibri" w:hAnsi="Times New Roman" w:cs="Calibri"/>
          <w:bCs/>
          <w:color w:val="000000"/>
          <w:sz w:val="24"/>
          <w:szCs w:val="24"/>
          <w:u w:color="000000"/>
          <w:bdr w:val="nil"/>
          <w:lang w:eastAsia="en-GB"/>
        </w:rPr>
        <w:t xml:space="preserve">5.    What are the plans for innovation? </w:t>
      </w:r>
    </w:p>
    <w:p w14:paraId="51A66B48" w14:textId="6ED11404" w:rsidR="00B5552E" w:rsidRPr="008A28D3" w:rsidRDefault="00337D43" w:rsidP="00337D43">
      <w:pPr>
        <w:pBdr>
          <w:top w:val="nil"/>
          <w:left w:val="nil"/>
          <w:bottom w:val="nil"/>
          <w:right w:val="nil"/>
          <w:between w:val="nil"/>
          <w:bar w:val="nil"/>
        </w:pBdr>
        <w:spacing w:line="480" w:lineRule="auto"/>
        <w:jc w:val="both"/>
        <w:rPr>
          <w:rFonts w:ascii="Times New Roman" w:eastAsia="Calibri" w:hAnsi="Times New Roman" w:cs="Calibri"/>
          <w:bCs/>
          <w:sz w:val="24"/>
          <w:szCs w:val="24"/>
          <w:u w:color="000000"/>
          <w:bdr w:val="nil"/>
          <w:lang w:eastAsia="en-GB"/>
        </w:rPr>
      </w:pPr>
      <w:r w:rsidRPr="008A28D3">
        <w:rPr>
          <w:rFonts w:ascii="Times New Roman" w:eastAsia="Calibri" w:hAnsi="Times New Roman" w:cs="Calibri"/>
          <w:bCs/>
          <w:sz w:val="24"/>
          <w:szCs w:val="24"/>
          <w:u w:color="000000"/>
          <w:bdr w:val="nil"/>
          <w:lang w:eastAsia="en-GB"/>
        </w:rPr>
        <w:t xml:space="preserve">6.    In your opinion, </w:t>
      </w:r>
      <w:r w:rsidR="008A28D3" w:rsidRPr="008A28D3">
        <w:rPr>
          <w:rFonts w:ascii="Times New Roman" w:eastAsia="Calibri" w:hAnsi="Times New Roman" w:cs="Calibri"/>
          <w:bCs/>
          <w:sz w:val="24"/>
          <w:szCs w:val="24"/>
          <w:u w:color="000000"/>
          <w:bdr w:val="nil"/>
          <w:lang w:eastAsia="en-GB"/>
        </w:rPr>
        <w:t>w</w:t>
      </w:r>
      <w:r w:rsidR="00B5552E" w:rsidRPr="008A28D3">
        <w:rPr>
          <w:rFonts w:ascii="Times New Roman" w:eastAsia="Calibri" w:hAnsi="Times New Roman" w:cs="Calibri"/>
          <w:bCs/>
          <w:sz w:val="24"/>
          <w:szCs w:val="24"/>
          <w:u w:color="000000"/>
          <w:bdr w:val="nil"/>
          <w:lang w:eastAsia="en-GB"/>
        </w:rPr>
        <w:t>hat role does the family play in the innovation of the business?</w:t>
      </w:r>
    </w:p>
    <w:p w14:paraId="4E31BFD3" w14:textId="77777777" w:rsidR="003D327C" w:rsidRDefault="003D327C"/>
    <w:sectPr w:rsidR="003D327C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45E94" w14:textId="77777777" w:rsidR="008F29B8" w:rsidRDefault="008F29B8" w:rsidP="00854BC7">
      <w:pPr>
        <w:spacing w:after="0" w:line="240" w:lineRule="auto"/>
      </w:pPr>
      <w:r>
        <w:separator/>
      </w:r>
    </w:p>
  </w:endnote>
  <w:endnote w:type="continuationSeparator" w:id="0">
    <w:p w14:paraId="07D9AF88" w14:textId="77777777" w:rsidR="008F29B8" w:rsidRDefault="008F29B8" w:rsidP="00854B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34C3B" w14:textId="77777777" w:rsidR="008F29B8" w:rsidRDefault="008F29B8" w:rsidP="00854BC7">
      <w:pPr>
        <w:spacing w:after="0" w:line="240" w:lineRule="auto"/>
      </w:pPr>
      <w:r>
        <w:separator/>
      </w:r>
    </w:p>
  </w:footnote>
  <w:footnote w:type="continuationSeparator" w:id="0">
    <w:p w14:paraId="0459E7B8" w14:textId="77777777" w:rsidR="008F29B8" w:rsidRDefault="008F29B8" w:rsidP="00854B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084C0" w14:textId="5818CB35" w:rsidR="00854BC7" w:rsidRPr="007C0511" w:rsidRDefault="00854BC7">
    <w:pPr>
      <w:pStyle w:val="Encabezado"/>
      <w:rPr>
        <w:lang w:val="en-GB"/>
      </w:rPr>
    </w:pPr>
    <w:r w:rsidRPr="007C0511">
      <w:rPr>
        <w:lang w:val="en-GB"/>
      </w:rPr>
      <w:t xml:space="preserve">Supplementary material </w:t>
    </w:r>
  </w:p>
  <w:p w14:paraId="4A3890E9" w14:textId="65420D30" w:rsidR="007C0511" w:rsidRPr="007C0511" w:rsidRDefault="007C0511">
    <w:pPr>
      <w:pStyle w:val="Encabezado"/>
      <w:rPr>
        <w:lang w:val="en-GB"/>
      </w:rPr>
    </w:pPr>
    <w:r w:rsidRPr="007C0511">
      <w:rPr>
        <w:lang w:val="en-GB"/>
      </w:rPr>
      <w:t>Constructive conflict management i</w:t>
    </w:r>
    <w:r>
      <w:rPr>
        <w:lang w:val="en-GB"/>
      </w:rPr>
      <w:t xml:space="preserve">n family firms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jAyMDQzMzM0NrNQ0lEKTi0uzszPAykwrgUADnPY5SwAAAA="/>
  </w:docVars>
  <w:rsids>
    <w:rsidRoot w:val="00337D43"/>
    <w:rsid w:val="00033377"/>
    <w:rsid w:val="000F4F02"/>
    <w:rsid w:val="0013420A"/>
    <w:rsid w:val="00337D43"/>
    <w:rsid w:val="003735D0"/>
    <w:rsid w:val="003D327C"/>
    <w:rsid w:val="00541462"/>
    <w:rsid w:val="005A413B"/>
    <w:rsid w:val="006360A0"/>
    <w:rsid w:val="007A25EE"/>
    <w:rsid w:val="007C0511"/>
    <w:rsid w:val="00850B7F"/>
    <w:rsid w:val="00854BC7"/>
    <w:rsid w:val="008551FE"/>
    <w:rsid w:val="00871C55"/>
    <w:rsid w:val="008A28D3"/>
    <w:rsid w:val="008A7EE1"/>
    <w:rsid w:val="008F29B8"/>
    <w:rsid w:val="00AD312B"/>
    <w:rsid w:val="00B5552E"/>
    <w:rsid w:val="00BB3073"/>
    <w:rsid w:val="00C0240A"/>
    <w:rsid w:val="00D36269"/>
    <w:rsid w:val="00FE7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A2EA75"/>
  <w15:chartTrackingRefBased/>
  <w15:docId w15:val="{DBA0CF13-E269-4D4A-AC77-26D52A37E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54B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54BC7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854B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54BC7"/>
    <w:rPr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8551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551F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551FE"/>
    <w:rPr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551F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551FE"/>
    <w:rPr>
      <w:b/>
      <w:bCs/>
      <w:sz w:val="20"/>
      <w:szCs w:val="20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55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551FE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Alvarado</dc:creator>
  <cp:keywords/>
  <dc:description/>
  <cp:lastModifiedBy>Cristina Alvarado</cp:lastModifiedBy>
  <cp:revision>2</cp:revision>
  <dcterms:created xsi:type="dcterms:W3CDTF">2021-04-28T17:03:00Z</dcterms:created>
  <dcterms:modified xsi:type="dcterms:W3CDTF">2021-04-28T17:03:00Z</dcterms:modified>
</cp:coreProperties>
</file>